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E45EFA" w14:textId="691636A3" w:rsidR="00ED7DA6" w:rsidRDefault="00F71440" w:rsidP="00ED7DA6">
      <w:pPr>
        <w:spacing w:after="0"/>
        <w:jc w:val="center"/>
        <w:rPr>
          <w:b/>
          <w:sz w:val="28"/>
          <w:szCs w:val="28"/>
        </w:rPr>
      </w:pPr>
      <w:r w:rsidRPr="009544EB">
        <w:rPr>
          <w:b/>
          <w:sz w:val="28"/>
          <w:szCs w:val="28"/>
        </w:rPr>
        <w:t>V</w:t>
      </w:r>
      <w:r w:rsidR="001239D7" w:rsidRPr="009544EB">
        <w:rPr>
          <w:b/>
          <w:sz w:val="28"/>
          <w:szCs w:val="28"/>
        </w:rPr>
        <w:t>I</w:t>
      </w:r>
      <w:r w:rsidR="0017329E">
        <w:rPr>
          <w:b/>
          <w:sz w:val="28"/>
          <w:szCs w:val="28"/>
        </w:rPr>
        <w:t>I</w:t>
      </w:r>
      <w:r w:rsidR="00E35477" w:rsidRPr="009544EB">
        <w:rPr>
          <w:b/>
          <w:sz w:val="28"/>
          <w:szCs w:val="28"/>
        </w:rPr>
        <w:t xml:space="preserve"> PREMIO</w:t>
      </w:r>
      <w:r w:rsidR="00E35477" w:rsidRPr="00ED7DA6">
        <w:rPr>
          <w:b/>
          <w:sz w:val="28"/>
          <w:szCs w:val="28"/>
        </w:rPr>
        <w:t xml:space="preserve"> </w:t>
      </w:r>
      <w:r w:rsidR="00302070" w:rsidRPr="00ED7DA6">
        <w:rPr>
          <w:b/>
          <w:sz w:val="28"/>
          <w:szCs w:val="28"/>
        </w:rPr>
        <w:t>“</w:t>
      </w:r>
      <w:r w:rsidR="00E35477" w:rsidRPr="00ED7DA6">
        <w:rPr>
          <w:b/>
          <w:sz w:val="28"/>
          <w:szCs w:val="28"/>
        </w:rPr>
        <w:t>ANTONIO ALDAZ</w:t>
      </w:r>
      <w:r w:rsidR="00302070" w:rsidRPr="00ED7DA6">
        <w:rPr>
          <w:b/>
          <w:sz w:val="28"/>
          <w:szCs w:val="28"/>
        </w:rPr>
        <w:t>”</w:t>
      </w:r>
    </w:p>
    <w:p w14:paraId="441C607B" w14:textId="77777777" w:rsidR="006B2A68" w:rsidRPr="00ED7DA6" w:rsidRDefault="00302070" w:rsidP="00ED7DA6">
      <w:pPr>
        <w:jc w:val="center"/>
        <w:rPr>
          <w:b/>
          <w:sz w:val="28"/>
          <w:szCs w:val="28"/>
        </w:rPr>
      </w:pPr>
      <w:r w:rsidRPr="00ED7DA6">
        <w:rPr>
          <w:b/>
          <w:sz w:val="28"/>
          <w:szCs w:val="28"/>
        </w:rPr>
        <w:t>a la mejor Tesis Doctoral en el ámbito de la Electroquímica</w:t>
      </w:r>
    </w:p>
    <w:p w14:paraId="0FAE295A" w14:textId="77777777" w:rsidR="006B2A68" w:rsidRDefault="006B2A68" w:rsidP="00ED7DA6">
      <w:pPr>
        <w:spacing w:after="0"/>
        <w:rPr>
          <w:b/>
        </w:rPr>
      </w:pPr>
      <w:r>
        <w:rPr>
          <w:b/>
        </w:rPr>
        <w:t>Datos Persona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03"/>
        <w:gridCol w:w="4141"/>
      </w:tblGrid>
      <w:tr w:rsidR="006B2A68" w14:paraId="06F62874" w14:textId="77777777" w:rsidTr="003A0D04">
        <w:tc>
          <w:tcPr>
            <w:tcW w:w="8644" w:type="dxa"/>
            <w:gridSpan w:val="2"/>
          </w:tcPr>
          <w:p w14:paraId="27750CEE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ombre</w:t>
            </w:r>
          </w:p>
          <w:p w14:paraId="507DD8E2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1957307A" w14:textId="77777777" w:rsidTr="006B2A68">
        <w:tc>
          <w:tcPr>
            <w:tcW w:w="4503" w:type="dxa"/>
          </w:tcPr>
          <w:p w14:paraId="2C7A8F28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IF</w:t>
            </w:r>
          </w:p>
          <w:p w14:paraId="74D2C107" w14:textId="77777777" w:rsidR="006B2A68" w:rsidRDefault="006B2A68" w:rsidP="00432A32">
            <w:pPr>
              <w:rPr>
                <w:b/>
              </w:rPr>
            </w:pPr>
          </w:p>
        </w:tc>
        <w:tc>
          <w:tcPr>
            <w:tcW w:w="4141" w:type="dxa"/>
          </w:tcPr>
          <w:p w14:paraId="54441F08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Nacionalidad</w:t>
            </w:r>
          </w:p>
          <w:p w14:paraId="5467488D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5CD17F35" w14:textId="77777777" w:rsidTr="00D93680">
        <w:tc>
          <w:tcPr>
            <w:tcW w:w="8644" w:type="dxa"/>
            <w:gridSpan w:val="2"/>
          </w:tcPr>
          <w:p w14:paraId="40EB7756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Dirección</w:t>
            </w:r>
          </w:p>
          <w:p w14:paraId="244DEEDE" w14:textId="77777777" w:rsidR="006B2A68" w:rsidRDefault="006B2A68" w:rsidP="00432A32">
            <w:pPr>
              <w:rPr>
                <w:b/>
              </w:rPr>
            </w:pPr>
          </w:p>
        </w:tc>
      </w:tr>
      <w:tr w:rsidR="006B2A68" w14:paraId="7B38692F" w14:textId="77777777" w:rsidTr="006B2A68">
        <w:tc>
          <w:tcPr>
            <w:tcW w:w="4503" w:type="dxa"/>
          </w:tcPr>
          <w:p w14:paraId="6C09F5CF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Correo electrónico</w:t>
            </w:r>
          </w:p>
          <w:p w14:paraId="5527F312" w14:textId="77777777" w:rsidR="006B2A68" w:rsidRDefault="006B2A68" w:rsidP="006B2A68">
            <w:pPr>
              <w:rPr>
                <w:b/>
              </w:rPr>
            </w:pPr>
          </w:p>
        </w:tc>
        <w:tc>
          <w:tcPr>
            <w:tcW w:w="4141" w:type="dxa"/>
          </w:tcPr>
          <w:p w14:paraId="78A4D087" w14:textId="77777777" w:rsidR="006B2A68" w:rsidRDefault="006B2A68" w:rsidP="006B2A68">
            <w:pPr>
              <w:rPr>
                <w:b/>
              </w:rPr>
            </w:pPr>
            <w:r>
              <w:rPr>
                <w:b/>
              </w:rPr>
              <w:t>Teléfono de contacto</w:t>
            </w:r>
          </w:p>
          <w:p w14:paraId="65E0C6D3" w14:textId="77777777" w:rsidR="006B2A68" w:rsidRDefault="006B2A68" w:rsidP="00432A32">
            <w:pPr>
              <w:rPr>
                <w:b/>
              </w:rPr>
            </w:pPr>
          </w:p>
        </w:tc>
      </w:tr>
    </w:tbl>
    <w:p w14:paraId="3E283CCA" w14:textId="77777777" w:rsidR="00D34CA4" w:rsidRDefault="00D34CA4" w:rsidP="00ED7DA6">
      <w:pPr>
        <w:spacing w:after="0"/>
        <w:rPr>
          <w:b/>
        </w:rPr>
      </w:pPr>
    </w:p>
    <w:p w14:paraId="28B0F005" w14:textId="77777777" w:rsidR="006B2A68" w:rsidRDefault="006B2A68" w:rsidP="00D34CA4">
      <w:pPr>
        <w:spacing w:after="0"/>
        <w:rPr>
          <w:b/>
        </w:rPr>
      </w:pPr>
      <w:r>
        <w:rPr>
          <w:b/>
        </w:rPr>
        <w:t xml:space="preserve">Títulos académicos oficiale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644"/>
      </w:tblGrid>
      <w:tr w:rsidR="006B2A68" w14:paraId="1487CAA2" w14:textId="77777777" w:rsidTr="00C85686">
        <w:tc>
          <w:tcPr>
            <w:tcW w:w="8644" w:type="dxa"/>
          </w:tcPr>
          <w:p w14:paraId="26F4B31B" w14:textId="77777777" w:rsidR="006B2A68" w:rsidRDefault="006B2A68" w:rsidP="00D34CA4">
            <w:pPr>
              <w:rPr>
                <w:b/>
              </w:rPr>
            </w:pPr>
          </w:p>
        </w:tc>
      </w:tr>
      <w:tr w:rsidR="006B2A68" w14:paraId="0B3E1EDA" w14:textId="77777777" w:rsidTr="005A10EB">
        <w:tc>
          <w:tcPr>
            <w:tcW w:w="8644" w:type="dxa"/>
          </w:tcPr>
          <w:p w14:paraId="387568B1" w14:textId="77777777" w:rsidR="006B2A68" w:rsidRDefault="006B2A68">
            <w:pPr>
              <w:rPr>
                <w:b/>
              </w:rPr>
            </w:pPr>
          </w:p>
        </w:tc>
      </w:tr>
    </w:tbl>
    <w:p w14:paraId="69324EC9" w14:textId="77777777" w:rsidR="006B2A68" w:rsidRDefault="006B2A68" w:rsidP="00D34CA4">
      <w:pPr>
        <w:spacing w:after="0" w:line="240" w:lineRule="auto"/>
        <w:rPr>
          <w:b/>
        </w:rPr>
      </w:pPr>
      <w:r>
        <w:rPr>
          <w:b/>
        </w:rPr>
        <w:t xml:space="preserve"> </w:t>
      </w:r>
    </w:p>
    <w:p w14:paraId="4A055AB2" w14:textId="77777777" w:rsidR="006B2A68" w:rsidRDefault="006B2A68" w:rsidP="00D34CA4">
      <w:pPr>
        <w:spacing w:after="0" w:line="240" w:lineRule="auto"/>
        <w:rPr>
          <w:b/>
        </w:rPr>
      </w:pPr>
      <w:r>
        <w:rPr>
          <w:b/>
        </w:rPr>
        <w:t>Tesis Doctor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62"/>
        <w:gridCol w:w="2882"/>
      </w:tblGrid>
      <w:tr w:rsidR="006B2A68" w14:paraId="10D13E56" w14:textId="77777777" w:rsidTr="00AC152D">
        <w:tc>
          <w:tcPr>
            <w:tcW w:w="8644" w:type="dxa"/>
            <w:gridSpan w:val="2"/>
          </w:tcPr>
          <w:p w14:paraId="4A754B29" w14:textId="77777777" w:rsidR="006B2A68" w:rsidRDefault="006B2A68" w:rsidP="00D34CA4">
            <w:pPr>
              <w:rPr>
                <w:b/>
              </w:rPr>
            </w:pPr>
            <w:r>
              <w:rPr>
                <w:b/>
              </w:rPr>
              <w:t>Título</w:t>
            </w:r>
          </w:p>
        </w:tc>
      </w:tr>
      <w:tr w:rsidR="006B2A68" w14:paraId="6ED4D1E4" w14:textId="77777777" w:rsidTr="00644BA4">
        <w:tc>
          <w:tcPr>
            <w:tcW w:w="8644" w:type="dxa"/>
            <w:gridSpan w:val="2"/>
          </w:tcPr>
          <w:p w14:paraId="465125EF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Director/es</w:t>
            </w:r>
          </w:p>
          <w:p w14:paraId="3229209C" w14:textId="77777777" w:rsidR="006B2A68" w:rsidRDefault="006B2A68">
            <w:pPr>
              <w:rPr>
                <w:b/>
              </w:rPr>
            </w:pPr>
          </w:p>
        </w:tc>
      </w:tr>
      <w:tr w:rsidR="006B2A68" w14:paraId="0D624362" w14:textId="77777777" w:rsidTr="00605AC2">
        <w:tc>
          <w:tcPr>
            <w:tcW w:w="8644" w:type="dxa"/>
            <w:gridSpan w:val="2"/>
          </w:tcPr>
          <w:p w14:paraId="75851422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Universidad</w:t>
            </w:r>
          </w:p>
        </w:tc>
      </w:tr>
      <w:tr w:rsidR="006B2A68" w14:paraId="49136132" w14:textId="77777777" w:rsidTr="00E80F04">
        <w:tc>
          <w:tcPr>
            <w:tcW w:w="5762" w:type="dxa"/>
          </w:tcPr>
          <w:p w14:paraId="0DBFB0CA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Calificación</w:t>
            </w:r>
          </w:p>
          <w:p w14:paraId="0DEDF2FA" w14:textId="77777777" w:rsidR="006B2A68" w:rsidRDefault="006B2A68">
            <w:pPr>
              <w:rPr>
                <w:b/>
              </w:rPr>
            </w:pPr>
          </w:p>
          <w:p w14:paraId="7C8F2022" w14:textId="77777777" w:rsidR="006B2A68" w:rsidRDefault="006B2A68">
            <w:pPr>
              <w:rPr>
                <w:b/>
              </w:rPr>
            </w:pPr>
          </w:p>
        </w:tc>
        <w:tc>
          <w:tcPr>
            <w:tcW w:w="2882" w:type="dxa"/>
          </w:tcPr>
          <w:p w14:paraId="19D0A4DA" w14:textId="77777777" w:rsidR="006B2A68" w:rsidRDefault="006B2A68">
            <w:pPr>
              <w:rPr>
                <w:b/>
              </w:rPr>
            </w:pPr>
            <w:r>
              <w:rPr>
                <w:b/>
              </w:rPr>
              <w:t>Mención Internacional</w:t>
            </w:r>
          </w:p>
          <w:p w14:paraId="7450F345" w14:textId="77777777" w:rsidR="00177CE6" w:rsidRDefault="002E3BD3">
            <w:pPr>
              <w:rPr>
                <w:b/>
              </w:rPr>
            </w:pPr>
            <w:r>
              <w:rPr>
                <w:b/>
                <w:noProof/>
                <w:lang w:eastAsia="es-ES"/>
              </w:rPr>
              <w:pict w14:anchorId="2A0D0D91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15.7pt;margin-top:4.15pt;width:14.65pt;height:14.8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">
                  <v:textbox>
                    <w:txbxContent>
                      <w:p w14:paraId="45B67933" w14:textId="77777777" w:rsidR="006B2A68" w:rsidRDefault="006B2A68"/>
                    </w:txbxContent>
                  </v:textbox>
                </v:shape>
              </w:pict>
            </w:r>
            <w:r>
              <w:rPr>
                <w:b/>
                <w:noProof/>
                <w:lang w:eastAsia="es-ES"/>
              </w:rPr>
              <w:pict w14:anchorId="51CE2C65">
                <v:shape id="Text Box 3" o:spid="_x0000_s1027" type="#_x0000_t202" style="position:absolute;margin-left:77.6pt;margin-top:4.2pt;width:14.65pt;height:14.8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">
                  <v:textbox>
                    <w:txbxContent>
                      <w:p w14:paraId="353141F6" w14:textId="77777777" w:rsidR="006B2A68" w:rsidRDefault="006B2A68" w:rsidP="006B2A68"/>
                    </w:txbxContent>
                  </v:textbox>
                </v:shape>
              </w:pict>
            </w:r>
            <w:r w:rsidR="00177CE6">
              <w:rPr>
                <w:b/>
              </w:rPr>
              <w:t>SI                   NO</w:t>
            </w:r>
          </w:p>
          <w:p w14:paraId="6091811F" w14:textId="77777777" w:rsidR="006B2A68" w:rsidRDefault="006B2A68">
            <w:pPr>
              <w:rPr>
                <w:b/>
              </w:rPr>
            </w:pPr>
          </w:p>
        </w:tc>
      </w:tr>
    </w:tbl>
    <w:p w14:paraId="07849A54" w14:textId="77777777" w:rsidR="00177CE6" w:rsidRDefault="00177CE6" w:rsidP="00ED7DA6">
      <w:pPr>
        <w:spacing w:after="0"/>
        <w:rPr>
          <w:b/>
        </w:rPr>
      </w:pPr>
    </w:p>
    <w:p w14:paraId="05212FDB" w14:textId="77777777" w:rsidR="00E35477" w:rsidRDefault="00177CE6" w:rsidP="00D34CA4">
      <w:pPr>
        <w:spacing w:after="0"/>
        <w:rPr>
          <w:b/>
        </w:rPr>
      </w:pPr>
      <w:r>
        <w:rPr>
          <w:b/>
        </w:rPr>
        <w:t>Publicacion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771"/>
        <w:gridCol w:w="992"/>
        <w:gridCol w:w="881"/>
      </w:tblGrid>
      <w:tr w:rsidR="00177CE6" w14:paraId="4C91314A" w14:textId="77777777" w:rsidTr="00177CE6">
        <w:tc>
          <w:tcPr>
            <w:tcW w:w="6771" w:type="dxa"/>
          </w:tcPr>
          <w:p w14:paraId="6535A5E5" w14:textId="77777777" w:rsidR="00177CE6" w:rsidRDefault="00177CE6" w:rsidP="00D34CA4">
            <w:pPr>
              <w:rPr>
                <w:b/>
              </w:rPr>
            </w:pPr>
            <w:r>
              <w:rPr>
                <w:b/>
              </w:rPr>
              <w:t>Titulo/Revista</w:t>
            </w:r>
          </w:p>
        </w:tc>
        <w:tc>
          <w:tcPr>
            <w:tcW w:w="992" w:type="dxa"/>
          </w:tcPr>
          <w:p w14:paraId="562A2B04" w14:textId="77777777" w:rsidR="00177CE6" w:rsidRDefault="00177CE6" w:rsidP="00177CE6">
            <w:pPr>
              <w:jc w:val="center"/>
              <w:rPr>
                <w:b/>
              </w:rPr>
            </w:pPr>
            <w:r>
              <w:rPr>
                <w:b/>
              </w:rPr>
              <w:t>Índice Impacto</w:t>
            </w:r>
          </w:p>
        </w:tc>
        <w:tc>
          <w:tcPr>
            <w:tcW w:w="881" w:type="dxa"/>
          </w:tcPr>
          <w:p w14:paraId="2AC116B7" w14:textId="77777777" w:rsidR="00177CE6" w:rsidRDefault="00177CE6">
            <w:pPr>
              <w:rPr>
                <w:b/>
              </w:rPr>
            </w:pPr>
            <w:r>
              <w:rPr>
                <w:b/>
              </w:rPr>
              <w:t>Cuartil</w:t>
            </w:r>
          </w:p>
        </w:tc>
      </w:tr>
      <w:tr w:rsidR="00177CE6" w14:paraId="651743C9" w14:textId="77777777" w:rsidTr="00177CE6">
        <w:tc>
          <w:tcPr>
            <w:tcW w:w="6771" w:type="dxa"/>
          </w:tcPr>
          <w:p w14:paraId="791CB04E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5CA4AB07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34420DC6" w14:textId="77777777" w:rsidR="00177CE6" w:rsidRDefault="00177CE6">
            <w:pPr>
              <w:rPr>
                <w:b/>
              </w:rPr>
            </w:pPr>
          </w:p>
        </w:tc>
      </w:tr>
      <w:tr w:rsidR="00177CE6" w14:paraId="71C82E40" w14:textId="77777777" w:rsidTr="00177CE6">
        <w:tc>
          <w:tcPr>
            <w:tcW w:w="6771" w:type="dxa"/>
          </w:tcPr>
          <w:p w14:paraId="48907493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68D4FD39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4E035B08" w14:textId="77777777" w:rsidR="00177CE6" w:rsidRDefault="00177CE6">
            <w:pPr>
              <w:rPr>
                <w:b/>
              </w:rPr>
            </w:pPr>
          </w:p>
        </w:tc>
      </w:tr>
      <w:tr w:rsidR="00177CE6" w14:paraId="1AB304AB" w14:textId="77777777" w:rsidTr="00177CE6">
        <w:tc>
          <w:tcPr>
            <w:tcW w:w="6771" w:type="dxa"/>
          </w:tcPr>
          <w:p w14:paraId="27A3401E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3CDF83E8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65D44048" w14:textId="77777777" w:rsidR="00177CE6" w:rsidRDefault="00177CE6">
            <w:pPr>
              <w:rPr>
                <w:b/>
              </w:rPr>
            </w:pPr>
          </w:p>
        </w:tc>
      </w:tr>
      <w:tr w:rsidR="00177CE6" w14:paraId="176AD7C4" w14:textId="77777777" w:rsidTr="00177CE6">
        <w:tc>
          <w:tcPr>
            <w:tcW w:w="6771" w:type="dxa"/>
          </w:tcPr>
          <w:p w14:paraId="60C6C6EC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44CA2B6B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1AF07FFD" w14:textId="77777777" w:rsidR="00177CE6" w:rsidRDefault="00177CE6">
            <w:pPr>
              <w:rPr>
                <w:b/>
              </w:rPr>
            </w:pPr>
          </w:p>
        </w:tc>
      </w:tr>
      <w:tr w:rsidR="00177CE6" w14:paraId="4BCC8F85" w14:textId="77777777" w:rsidTr="00177CE6">
        <w:tc>
          <w:tcPr>
            <w:tcW w:w="6771" w:type="dxa"/>
          </w:tcPr>
          <w:p w14:paraId="78E43F49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675CBF7D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6C2B14DF" w14:textId="77777777" w:rsidR="00177CE6" w:rsidRDefault="00177CE6">
            <w:pPr>
              <w:rPr>
                <w:b/>
              </w:rPr>
            </w:pPr>
          </w:p>
        </w:tc>
      </w:tr>
      <w:tr w:rsidR="00177CE6" w14:paraId="138AB585" w14:textId="77777777" w:rsidTr="00177CE6">
        <w:tc>
          <w:tcPr>
            <w:tcW w:w="6771" w:type="dxa"/>
          </w:tcPr>
          <w:p w14:paraId="01AAB95C" w14:textId="77777777" w:rsidR="00177CE6" w:rsidRDefault="00177CE6">
            <w:pPr>
              <w:rPr>
                <w:b/>
              </w:rPr>
            </w:pPr>
          </w:p>
        </w:tc>
        <w:tc>
          <w:tcPr>
            <w:tcW w:w="992" w:type="dxa"/>
          </w:tcPr>
          <w:p w14:paraId="0D95C24F" w14:textId="77777777" w:rsidR="00177CE6" w:rsidRDefault="00177CE6">
            <w:pPr>
              <w:rPr>
                <w:b/>
              </w:rPr>
            </w:pPr>
          </w:p>
        </w:tc>
        <w:tc>
          <w:tcPr>
            <w:tcW w:w="881" w:type="dxa"/>
          </w:tcPr>
          <w:p w14:paraId="454C19E8" w14:textId="77777777" w:rsidR="00177CE6" w:rsidRDefault="00177CE6">
            <w:pPr>
              <w:rPr>
                <w:b/>
              </w:rPr>
            </w:pPr>
          </w:p>
        </w:tc>
      </w:tr>
    </w:tbl>
    <w:p w14:paraId="4B6279CB" w14:textId="77777777" w:rsidR="00E35477" w:rsidRDefault="00E35477" w:rsidP="00ED7DA6">
      <w:pPr>
        <w:spacing w:after="0"/>
        <w:rPr>
          <w:b/>
        </w:rPr>
      </w:pPr>
    </w:p>
    <w:p w14:paraId="1BE74FB8" w14:textId="143B02E1" w:rsidR="00E35477" w:rsidRPr="00632198" w:rsidRDefault="00E35477" w:rsidP="001B6EF8">
      <w:pPr>
        <w:spacing w:after="0" w:line="240" w:lineRule="auto"/>
        <w:jc w:val="both"/>
        <w:rPr>
          <w:sz w:val="20"/>
          <w:szCs w:val="20"/>
        </w:rPr>
      </w:pPr>
      <w:r w:rsidRPr="00632198">
        <w:rPr>
          <w:sz w:val="20"/>
          <w:szCs w:val="20"/>
        </w:rPr>
        <w:t xml:space="preserve">El abajo firmante SOLICITA ser admitido como candidato </w:t>
      </w:r>
      <w:r w:rsidRPr="009544EB">
        <w:rPr>
          <w:sz w:val="20"/>
          <w:szCs w:val="20"/>
        </w:rPr>
        <w:t xml:space="preserve">al </w:t>
      </w:r>
      <w:r w:rsidR="00F71440" w:rsidRPr="009544EB">
        <w:rPr>
          <w:b/>
          <w:sz w:val="20"/>
          <w:szCs w:val="20"/>
        </w:rPr>
        <w:t>V</w:t>
      </w:r>
      <w:r w:rsidR="0017329E">
        <w:rPr>
          <w:b/>
          <w:sz w:val="20"/>
          <w:szCs w:val="20"/>
        </w:rPr>
        <w:t>I</w:t>
      </w:r>
      <w:r w:rsidR="006147BC" w:rsidRPr="009544EB">
        <w:rPr>
          <w:b/>
          <w:sz w:val="20"/>
          <w:szCs w:val="20"/>
        </w:rPr>
        <w:t>I</w:t>
      </w:r>
      <w:r w:rsidRPr="009544EB">
        <w:rPr>
          <w:b/>
          <w:sz w:val="20"/>
          <w:szCs w:val="20"/>
        </w:rPr>
        <w:t xml:space="preserve"> Premio</w:t>
      </w:r>
      <w:r w:rsidRPr="00632198">
        <w:rPr>
          <w:b/>
          <w:sz w:val="20"/>
          <w:szCs w:val="20"/>
        </w:rPr>
        <w:t xml:space="preserve"> </w:t>
      </w:r>
      <w:r w:rsidR="00302070" w:rsidRPr="00632198">
        <w:rPr>
          <w:b/>
          <w:sz w:val="20"/>
          <w:szCs w:val="20"/>
        </w:rPr>
        <w:t>“</w:t>
      </w:r>
      <w:r w:rsidRPr="00632198">
        <w:rPr>
          <w:b/>
          <w:sz w:val="20"/>
          <w:szCs w:val="20"/>
        </w:rPr>
        <w:t>Antonio Aldaz</w:t>
      </w:r>
      <w:r w:rsidR="00302070" w:rsidRPr="00632198">
        <w:rPr>
          <w:b/>
          <w:sz w:val="20"/>
          <w:szCs w:val="20"/>
        </w:rPr>
        <w:t>”</w:t>
      </w:r>
      <w:r w:rsidRPr="00632198">
        <w:rPr>
          <w:sz w:val="20"/>
          <w:szCs w:val="20"/>
        </w:rPr>
        <w:t xml:space="preserve"> </w:t>
      </w:r>
      <w:r w:rsidR="00302070" w:rsidRPr="00632198">
        <w:rPr>
          <w:sz w:val="20"/>
          <w:szCs w:val="20"/>
        </w:rPr>
        <w:t xml:space="preserve">a la mejor Tesis Doctoral en el ámbito de la Electroquímica </w:t>
      </w:r>
      <w:r w:rsidRPr="00632198">
        <w:rPr>
          <w:sz w:val="20"/>
          <w:szCs w:val="20"/>
        </w:rPr>
        <w:t>y DECLARA que son ciertos los datos consignados en ella, comprometiéndose a probar los datos que figuran en esta solicitud que le fueran requeridos. CONSIENTE que los gestores del proceso accedan a las bases de datos, con garantía de confidencialidad y a los exclusivos efectos de facilitar la verificación de los datos de identificación personal y titulación consignados en esta instancia.</w:t>
      </w:r>
    </w:p>
    <w:p w14:paraId="13E9F9B2" w14:textId="50BBA47C" w:rsidR="00D34CA4" w:rsidRPr="00632198" w:rsidRDefault="00D34CA4">
      <w:pPr>
        <w:rPr>
          <w:sz w:val="20"/>
          <w:szCs w:val="20"/>
        </w:rPr>
      </w:pPr>
      <w:r w:rsidRPr="00632198">
        <w:rPr>
          <w:sz w:val="20"/>
          <w:szCs w:val="20"/>
        </w:rPr>
        <w:tab/>
      </w:r>
      <w:r w:rsidRPr="00632198">
        <w:rPr>
          <w:sz w:val="20"/>
          <w:szCs w:val="20"/>
        </w:rPr>
        <w:tab/>
      </w:r>
      <w:r w:rsidR="00950C96">
        <w:rPr>
          <w:sz w:val="20"/>
          <w:szCs w:val="20"/>
        </w:rPr>
        <w:t xml:space="preserve">(CIUDAD) </w:t>
      </w:r>
      <w:r w:rsidRPr="00632198">
        <w:rPr>
          <w:sz w:val="20"/>
          <w:szCs w:val="20"/>
        </w:rPr>
        <w:tab/>
        <w:t xml:space="preserve">de </w:t>
      </w:r>
      <w:r w:rsidR="00950C96">
        <w:rPr>
          <w:sz w:val="20"/>
          <w:szCs w:val="20"/>
        </w:rPr>
        <w:t>(</w:t>
      </w:r>
      <w:proofErr w:type="gramStart"/>
      <w:r w:rsidR="00950C96">
        <w:rPr>
          <w:sz w:val="20"/>
          <w:szCs w:val="20"/>
        </w:rPr>
        <w:t>MES)</w:t>
      </w:r>
      <w:r w:rsidRPr="00632198">
        <w:rPr>
          <w:sz w:val="20"/>
          <w:szCs w:val="20"/>
        </w:rPr>
        <w:t xml:space="preserve">   </w:t>
      </w:r>
      <w:proofErr w:type="gramEnd"/>
      <w:r w:rsidRPr="00632198">
        <w:rPr>
          <w:sz w:val="20"/>
          <w:szCs w:val="20"/>
        </w:rPr>
        <w:t xml:space="preserve">   </w:t>
      </w:r>
      <w:r w:rsidRPr="00632198">
        <w:rPr>
          <w:sz w:val="20"/>
          <w:szCs w:val="20"/>
        </w:rPr>
        <w:tab/>
      </w:r>
      <w:r w:rsidRPr="00632198">
        <w:rPr>
          <w:sz w:val="20"/>
          <w:szCs w:val="20"/>
        </w:rPr>
        <w:tab/>
      </w:r>
      <w:r w:rsidRPr="00632198">
        <w:rPr>
          <w:sz w:val="20"/>
          <w:szCs w:val="20"/>
        </w:rPr>
        <w:tab/>
        <w:t xml:space="preserve">   de</w:t>
      </w:r>
      <w:r w:rsidR="00950C96">
        <w:rPr>
          <w:sz w:val="20"/>
          <w:szCs w:val="20"/>
        </w:rPr>
        <w:t xml:space="preserve"> (AÑO)</w:t>
      </w:r>
    </w:p>
    <w:p w14:paraId="121CEFD1" w14:textId="77777777" w:rsidR="00632198" w:rsidRPr="00632198" w:rsidRDefault="00632198">
      <w:pPr>
        <w:rPr>
          <w:b/>
        </w:rPr>
      </w:pPr>
    </w:p>
    <w:p w14:paraId="7B28E9B5" w14:textId="77777777" w:rsidR="00632198" w:rsidRDefault="00D34CA4" w:rsidP="0063219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rma</w:t>
      </w:r>
      <w:r>
        <w:tab/>
      </w:r>
    </w:p>
    <w:p w14:paraId="6B9ABB37" w14:textId="1EF107B7" w:rsidR="00ED7DA6" w:rsidRPr="00632198" w:rsidRDefault="00ED7DA6" w:rsidP="00632198">
      <w:pPr>
        <w:jc w:val="both"/>
        <w:rPr>
          <w:sz w:val="18"/>
          <w:szCs w:val="18"/>
        </w:rPr>
      </w:pPr>
      <w:r w:rsidRPr="00632198">
        <w:rPr>
          <w:i/>
          <w:sz w:val="18"/>
          <w:szCs w:val="18"/>
        </w:rPr>
        <w:t>La solicitud deberá ser enviad</w:t>
      </w:r>
      <w:r w:rsidR="0017329E">
        <w:rPr>
          <w:i/>
          <w:sz w:val="18"/>
          <w:szCs w:val="18"/>
        </w:rPr>
        <w:t>a</w:t>
      </w:r>
      <w:r w:rsidRPr="00632198">
        <w:rPr>
          <w:i/>
          <w:sz w:val="18"/>
          <w:szCs w:val="18"/>
        </w:rPr>
        <w:t xml:space="preserve"> a</w:t>
      </w:r>
      <w:r w:rsidR="0017329E">
        <w:rPr>
          <w:i/>
          <w:sz w:val="18"/>
          <w:szCs w:val="18"/>
        </w:rPr>
        <w:t>l p</w:t>
      </w:r>
      <w:r w:rsidR="00632198" w:rsidRPr="00632198">
        <w:rPr>
          <w:i/>
          <w:sz w:val="18"/>
          <w:szCs w:val="18"/>
        </w:rPr>
        <w:t>resident</w:t>
      </w:r>
      <w:r w:rsidR="0017329E">
        <w:rPr>
          <w:i/>
          <w:sz w:val="18"/>
          <w:szCs w:val="18"/>
        </w:rPr>
        <w:t>e</w:t>
      </w:r>
      <w:r w:rsidRPr="00632198">
        <w:rPr>
          <w:i/>
          <w:sz w:val="18"/>
          <w:szCs w:val="18"/>
        </w:rPr>
        <w:t xml:space="preserve"> del Grupo </w:t>
      </w:r>
      <w:r w:rsidR="00632198" w:rsidRPr="00632198">
        <w:rPr>
          <w:i/>
          <w:sz w:val="18"/>
          <w:szCs w:val="18"/>
        </w:rPr>
        <w:t>(</w:t>
      </w:r>
      <w:r w:rsidR="0017329E">
        <w:rPr>
          <w:i/>
          <w:sz w:val="18"/>
          <w:szCs w:val="18"/>
        </w:rPr>
        <w:t>José Solla Gullón</w:t>
      </w:r>
      <w:r w:rsidR="00316024">
        <w:rPr>
          <w:i/>
          <w:sz w:val="18"/>
          <w:szCs w:val="18"/>
        </w:rPr>
        <w:t xml:space="preserve">, </w:t>
      </w:r>
      <w:hyperlink r:id="rId6" w:history="1">
        <w:r w:rsidR="00316024" w:rsidRPr="00316024">
          <w:rPr>
            <w:rStyle w:val="Hipervnculo"/>
            <w:sz w:val="18"/>
            <w:szCs w:val="18"/>
          </w:rPr>
          <w:t>presidencia.rseqelectroquimica@gmail.com</w:t>
        </w:r>
      </w:hyperlink>
      <w:r w:rsidR="00E9760C" w:rsidRPr="00632198">
        <w:rPr>
          <w:i/>
          <w:sz w:val="18"/>
          <w:szCs w:val="18"/>
        </w:rPr>
        <w:t>)</w:t>
      </w:r>
      <w:r w:rsidRPr="00632198">
        <w:rPr>
          <w:i/>
          <w:sz w:val="18"/>
          <w:szCs w:val="18"/>
        </w:rPr>
        <w:t xml:space="preserve"> acompañada de </w:t>
      </w:r>
      <w:proofErr w:type="spellStart"/>
      <w:r w:rsidRPr="00632198">
        <w:rPr>
          <w:i/>
          <w:sz w:val="18"/>
          <w:szCs w:val="18"/>
        </w:rPr>
        <w:t>curriculum</w:t>
      </w:r>
      <w:proofErr w:type="spellEnd"/>
      <w:r w:rsidRPr="00632198">
        <w:rPr>
          <w:i/>
          <w:sz w:val="18"/>
          <w:szCs w:val="18"/>
        </w:rPr>
        <w:t xml:space="preserve"> vitae </w:t>
      </w:r>
      <w:r w:rsidR="008012DB">
        <w:rPr>
          <w:i/>
          <w:sz w:val="18"/>
          <w:szCs w:val="18"/>
        </w:rPr>
        <w:t>en formato libre</w:t>
      </w:r>
      <w:r w:rsidRPr="00632198">
        <w:rPr>
          <w:i/>
          <w:sz w:val="18"/>
          <w:szCs w:val="18"/>
        </w:rPr>
        <w:t>, expediente</w:t>
      </w:r>
      <w:r w:rsidR="00950C96">
        <w:rPr>
          <w:i/>
          <w:sz w:val="18"/>
          <w:szCs w:val="18"/>
        </w:rPr>
        <w:t>s</w:t>
      </w:r>
      <w:r w:rsidRPr="00632198">
        <w:rPr>
          <w:i/>
          <w:sz w:val="18"/>
          <w:szCs w:val="18"/>
        </w:rPr>
        <w:t xml:space="preserve"> académico</w:t>
      </w:r>
      <w:r w:rsidR="00950C96">
        <w:rPr>
          <w:i/>
          <w:sz w:val="18"/>
          <w:szCs w:val="18"/>
        </w:rPr>
        <w:t>s</w:t>
      </w:r>
      <w:r w:rsidR="008012DB">
        <w:rPr>
          <w:i/>
          <w:sz w:val="18"/>
          <w:szCs w:val="18"/>
        </w:rPr>
        <w:t xml:space="preserve"> de Grado y Máster</w:t>
      </w:r>
      <w:bookmarkStart w:id="0" w:name="_GoBack"/>
      <w:bookmarkEnd w:id="0"/>
      <w:r w:rsidRPr="00632198">
        <w:rPr>
          <w:i/>
          <w:sz w:val="18"/>
          <w:szCs w:val="18"/>
        </w:rPr>
        <w:t>, un ejemplar de la Tesis Doctoral y un documento que acredite la fecha de lectura de</w:t>
      </w:r>
      <w:r w:rsidR="00B25F6C" w:rsidRPr="00632198">
        <w:rPr>
          <w:i/>
          <w:sz w:val="18"/>
          <w:szCs w:val="18"/>
        </w:rPr>
        <w:t xml:space="preserve"> </w:t>
      </w:r>
      <w:r w:rsidRPr="00632198">
        <w:rPr>
          <w:i/>
          <w:sz w:val="18"/>
          <w:szCs w:val="18"/>
        </w:rPr>
        <w:t>la Tesis, todo ello en formato electrónico.</w:t>
      </w:r>
    </w:p>
    <w:sectPr w:rsidR="00ED7DA6" w:rsidRPr="00632198" w:rsidSect="00D34CA4">
      <w:headerReference w:type="default" r:id="rId7"/>
      <w:pgSz w:w="11906" w:h="16838"/>
      <w:pgMar w:top="709" w:right="1701" w:bottom="85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B1E53" w14:textId="77777777" w:rsidR="002E3BD3" w:rsidRDefault="002E3BD3" w:rsidP="001B6EF8">
      <w:pPr>
        <w:spacing w:after="0" w:line="240" w:lineRule="auto"/>
      </w:pPr>
      <w:r>
        <w:separator/>
      </w:r>
    </w:p>
  </w:endnote>
  <w:endnote w:type="continuationSeparator" w:id="0">
    <w:p w14:paraId="7A54F0CE" w14:textId="77777777" w:rsidR="002E3BD3" w:rsidRDefault="002E3BD3" w:rsidP="001B6E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5D4589" w14:textId="77777777" w:rsidR="002E3BD3" w:rsidRDefault="002E3BD3" w:rsidP="001B6EF8">
      <w:pPr>
        <w:spacing w:after="0" w:line="240" w:lineRule="auto"/>
      </w:pPr>
      <w:r>
        <w:separator/>
      </w:r>
    </w:p>
  </w:footnote>
  <w:footnote w:type="continuationSeparator" w:id="0">
    <w:p w14:paraId="5D2718B9" w14:textId="77777777" w:rsidR="002E3BD3" w:rsidRDefault="002E3BD3" w:rsidP="001B6E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3F2E5" w14:textId="77777777" w:rsidR="001B6EF8" w:rsidRDefault="001B6EF8">
    <w:pPr>
      <w:pStyle w:val="Encabezado"/>
    </w:pPr>
    <w:r>
      <w:rPr>
        <w:noProof/>
        <w:lang w:eastAsia="es-ES"/>
      </w:rPr>
      <w:drawing>
        <wp:inline distT="0" distB="0" distL="0" distR="0" wp14:anchorId="654F5FDD" wp14:editId="311D9AE5">
          <wp:extent cx="432379" cy="527050"/>
          <wp:effectExtent l="0" t="0" r="6350" b="6350"/>
          <wp:docPr id="3" name="Imagen 1" descr="Logo grup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grup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5575" cy="53094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es-ES"/>
      </w:rPr>
      <w:drawing>
        <wp:inline distT="0" distB="0" distL="0" distR="0" wp14:anchorId="57CC1576" wp14:editId="4B603AA4">
          <wp:extent cx="1009650" cy="334466"/>
          <wp:effectExtent l="0" t="0" r="0" b="8890"/>
          <wp:docPr id="4" name="Imagen 4" descr="Imprimi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primi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561" cy="3350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xNjAyNjGzMDQyNjBQ0lEKTi0uzszPAymwrAUA3BEmSSwAAAA="/>
  </w:docVars>
  <w:rsids>
    <w:rsidRoot w:val="00E35477"/>
    <w:rsid w:val="00102622"/>
    <w:rsid w:val="001239D7"/>
    <w:rsid w:val="00141C79"/>
    <w:rsid w:val="0017329E"/>
    <w:rsid w:val="00177CE6"/>
    <w:rsid w:val="001B6EF8"/>
    <w:rsid w:val="002E3BD3"/>
    <w:rsid w:val="00302070"/>
    <w:rsid w:val="00316024"/>
    <w:rsid w:val="003E32F2"/>
    <w:rsid w:val="00544BAA"/>
    <w:rsid w:val="005B5033"/>
    <w:rsid w:val="006147BC"/>
    <w:rsid w:val="00632198"/>
    <w:rsid w:val="006B2A68"/>
    <w:rsid w:val="007A23A3"/>
    <w:rsid w:val="007D4B8B"/>
    <w:rsid w:val="007F1CE9"/>
    <w:rsid w:val="008012DB"/>
    <w:rsid w:val="00867718"/>
    <w:rsid w:val="00893834"/>
    <w:rsid w:val="008E07C5"/>
    <w:rsid w:val="008F4FFB"/>
    <w:rsid w:val="00920679"/>
    <w:rsid w:val="00950C96"/>
    <w:rsid w:val="009544EB"/>
    <w:rsid w:val="00957F26"/>
    <w:rsid w:val="00A00830"/>
    <w:rsid w:val="00A42F2F"/>
    <w:rsid w:val="00A634C6"/>
    <w:rsid w:val="00B25F6C"/>
    <w:rsid w:val="00B42500"/>
    <w:rsid w:val="00B52D56"/>
    <w:rsid w:val="00BD7BE5"/>
    <w:rsid w:val="00C35BAD"/>
    <w:rsid w:val="00C71EDD"/>
    <w:rsid w:val="00D34CA4"/>
    <w:rsid w:val="00DD2097"/>
    <w:rsid w:val="00DF10F7"/>
    <w:rsid w:val="00E35477"/>
    <w:rsid w:val="00E9760C"/>
    <w:rsid w:val="00ED7DA6"/>
    <w:rsid w:val="00F71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;"/>
  <w14:docId w14:val="51091CF3"/>
  <w15:docId w15:val="{3068236E-7984-45E7-B0C4-2B340956E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BE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B2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B2A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B2A68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ED7DA6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B6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B6EF8"/>
  </w:style>
  <w:style w:type="paragraph" w:styleId="Piedepgina">
    <w:name w:val="footer"/>
    <w:basedOn w:val="Normal"/>
    <w:link w:val="PiedepginaCar"/>
    <w:uiPriority w:val="99"/>
    <w:unhideWhenUsed/>
    <w:rsid w:val="001B6E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6EF8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3160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esidencia.rseqelectroquimica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85</Words>
  <Characters>1227</Characters>
  <Application>Microsoft Office Word</Application>
  <DocSecurity>0</DocSecurity>
  <Lines>33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B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IRA</dc:creator>
  <cp:lastModifiedBy>NACHO</cp:lastModifiedBy>
  <cp:revision>17</cp:revision>
  <cp:lastPrinted>2021-02-11T15:07:00Z</cp:lastPrinted>
  <dcterms:created xsi:type="dcterms:W3CDTF">2016-02-02T19:01:00Z</dcterms:created>
  <dcterms:modified xsi:type="dcterms:W3CDTF">2022-01-28T19:17:00Z</dcterms:modified>
</cp:coreProperties>
</file>